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AEC0A" w14:textId="77777777" w:rsidR="00940E1C" w:rsidRPr="00524A5F" w:rsidRDefault="009510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bookmarkStart w:id="0" w:name="_GoBack"/>
      <w:bookmarkEnd w:id="0"/>
      <w:r w:rsidRPr="00524A5F">
        <w:rPr>
          <w:rFonts w:eastAsia="Arial"/>
          <w:b/>
          <w:noProof/>
          <w:sz w:val="32"/>
          <w:szCs w:val="32"/>
          <w:lang w:val="en-US" w:eastAsia="en-US" w:bidi="en-US"/>
        </w:rPr>
        <w:t>CHECKLIST</w:t>
      </w:r>
    </w:p>
    <w:p w14:paraId="1C4E2FB3"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p>
    <w:p w14:paraId="7E88A770" w14:textId="77777777" w:rsidR="00940E1C" w:rsidRPr="00524A5F" w:rsidRDefault="009510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r w:rsidRPr="00524A5F">
        <w:rPr>
          <w:rFonts w:eastAsia="Arial"/>
          <w:b/>
          <w:noProof/>
          <w:sz w:val="32"/>
          <w:szCs w:val="32"/>
          <w:lang w:val="en-US" w:eastAsia="en-US" w:bidi="en-US"/>
        </w:rPr>
        <w:t>HIRING EMPLOYEES</w:t>
      </w:r>
    </w:p>
    <w:p w14:paraId="5B8C637B"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32"/>
          <w:szCs w:val="32"/>
          <w:lang w:val="en-US" w:eastAsia="en-US" w:bidi="en-US"/>
        </w:rPr>
      </w:pPr>
    </w:p>
    <w:p w14:paraId="33D13FD3"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8A48D5"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1902A6"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876A1B"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Write a job description.</w:t>
      </w:r>
    </w:p>
    <w:p w14:paraId="7CFE5271"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Post the job internally.</w:t>
      </w:r>
    </w:p>
    <w:p w14:paraId="43ADA193" w14:textId="6D188C5A" w:rsidR="00940E1C" w:rsidRPr="00524A5F" w:rsidRDefault="00524A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Place an add in your local newspaper or</w:t>
      </w:r>
    </w:p>
    <w:p w14:paraId="771C6D39" w14:textId="7533BC14" w:rsidR="00940E1C" w:rsidRPr="00524A5F" w:rsidRDefault="00524A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Contact a recruitment company</w:t>
      </w:r>
    </w:p>
    <w:p w14:paraId="18972855" w14:textId="6296A1E6"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Accep</w:t>
      </w:r>
      <w:r w:rsidR="00524A5F" w:rsidRPr="00524A5F">
        <w:rPr>
          <w:rFonts w:eastAsia="Arial"/>
          <w:noProof/>
          <w:lang w:val="en-US" w:eastAsia="en-US" w:bidi="en-US"/>
        </w:rPr>
        <w:t>t C.V’s</w:t>
      </w:r>
      <w:r w:rsidRPr="00524A5F">
        <w:rPr>
          <w:rFonts w:eastAsia="Arial"/>
          <w:noProof/>
          <w:lang w:val="en-US" w:eastAsia="en-US" w:bidi="en-US"/>
        </w:rPr>
        <w:t>.</w:t>
      </w:r>
    </w:p>
    <w:p w14:paraId="79F30BD5"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Accept completed job applications.</w:t>
      </w:r>
    </w:p>
    <w:p w14:paraId="095D470D" w14:textId="7FDA5B10" w:rsidR="00940E1C" w:rsidRPr="00524A5F" w:rsidRDefault="00951039" w:rsidP="00524A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Screen applicants.</w:t>
      </w:r>
    </w:p>
    <w:p w14:paraId="5A7B61E9"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Prepare interview questions.</w:t>
      </w:r>
    </w:p>
    <w:p w14:paraId="4A681D95"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noProof/>
          <w:lang w:val="en-US" w:eastAsia="en-US" w:bidi="en-US"/>
        </w:rPr>
      </w:pPr>
      <w:r w:rsidRPr="00524A5F">
        <w:rPr>
          <w:rFonts w:eastAsia="Arial"/>
          <w:noProof/>
          <w:lang w:val="en-US" w:eastAsia="en-US" w:bidi="en-US"/>
        </w:rPr>
        <w:t>Conduct interviews.</w:t>
      </w:r>
    </w:p>
    <w:p w14:paraId="1743B339"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Complete applicant appraisal form.</w:t>
      </w:r>
    </w:p>
    <w:p w14:paraId="1B3F603C"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Call references (employers, schools, etc.).</w:t>
      </w:r>
    </w:p>
    <w:p w14:paraId="695B9F0F" w14:textId="6C57CE0E"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Perform background checks (</w:t>
      </w:r>
      <w:r w:rsidR="00524A5F" w:rsidRPr="00524A5F">
        <w:rPr>
          <w:rFonts w:eastAsia="Arial"/>
          <w:lang w:val="en-US" w:eastAsia="en-US" w:bidi="en-US"/>
        </w:rPr>
        <w:t>C</w:t>
      </w:r>
      <w:r w:rsidRPr="00524A5F">
        <w:rPr>
          <w:rFonts w:eastAsia="Arial"/>
          <w:lang w:val="en-US" w:eastAsia="en-US" w:bidi="en-US"/>
        </w:rPr>
        <w:t>redit, criminal background, etc.).</w:t>
      </w:r>
    </w:p>
    <w:p w14:paraId="7AF1E44D"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Find out about any trade secret or confidentiality agreements with former employers.</w:t>
      </w:r>
    </w:p>
    <w:p w14:paraId="2CD066B8"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Write the offer or rejection letter.</w:t>
      </w:r>
    </w:p>
    <w:p w14:paraId="36C81B94" w14:textId="77777777" w:rsid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Give necessary pre-hire drug</w:t>
      </w:r>
      <w:r w:rsidR="00524A5F">
        <w:rPr>
          <w:rFonts w:eastAsia="Arial"/>
          <w:lang w:val="en-US" w:eastAsia="en-US" w:bidi="en-US"/>
        </w:rPr>
        <w:t xml:space="preserve"> tests.</w:t>
      </w:r>
    </w:p>
    <w:p w14:paraId="49141E38" w14:textId="77777777" w:rsidR="00524A5F" w:rsidRDefault="00524A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Pr>
          <w:rFonts w:eastAsia="Arial"/>
          <w:lang w:val="en-US" w:eastAsia="en-US" w:bidi="en-US"/>
        </w:rPr>
        <w:t>Give necessary skill test.</w:t>
      </w:r>
    </w:p>
    <w:p w14:paraId="1AE6BE9D" w14:textId="11833611" w:rsidR="00940E1C" w:rsidRPr="00524A5F" w:rsidRDefault="00524A5F" w:rsidP="00524A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Pr>
          <w:rFonts w:eastAsia="Arial"/>
          <w:lang w:val="en-US" w:eastAsia="en-US" w:bidi="en-US"/>
        </w:rPr>
        <w:t>Get necessary physical and psychological tests done.</w:t>
      </w:r>
    </w:p>
    <w:p w14:paraId="212B5B7D"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Have employee review and sign employee handbook, trade secret agreement and any other contracts.</w:t>
      </w:r>
    </w:p>
    <w:p w14:paraId="176184B5" w14:textId="77777777" w:rsidR="00940E1C" w:rsidRPr="00524A5F" w:rsidRDefault="0095103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0"/>
        <w:rPr>
          <w:rFonts w:eastAsia="Arial"/>
          <w:lang w:val="en-US" w:eastAsia="en-US" w:bidi="en-US"/>
        </w:rPr>
      </w:pPr>
      <w:r w:rsidRPr="00524A5F">
        <w:rPr>
          <w:rFonts w:eastAsia="Arial"/>
          <w:lang w:val="en-US" w:eastAsia="en-US" w:bidi="en-US"/>
        </w:rPr>
        <w:t>Introduce employee to training and orientation program.</w:t>
      </w:r>
    </w:p>
    <w:p w14:paraId="132CD35F" w14:textId="77777777" w:rsidR="00940E1C" w:rsidRPr="00524A5F" w:rsidRDefault="0094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940E1C" w:rsidRPr="00524A5F">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47738" w14:textId="77777777" w:rsidR="00951039" w:rsidRDefault="00951039">
      <w:r>
        <w:separator/>
      </w:r>
    </w:p>
  </w:endnote>
  <w:endnote w:type="continuationSeparator" w:id="0">
    <w:p w14:paraId="2D2E39A4" w14:textId="77777777" w:rsidR="00951039" w:rsidRDefault="00951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2DAC7" w14:textId="77777777" w:rsidR="00951039" w:rsidRDefault="00951039">
      <w:r>
        <w:separator/>
      </w:r>
    </w:p>
  </w:footnote>
  <w:footnote w:type="continuationSeparator" w:id="0">
    <w:p w14:paraId="3AFEEA17" w14:textId="77777777" w:rsidR="00951039" w:rsidRDefault="00951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70980" w14:textId="77777777" w:rsidR="00940E1C" w:rsidRDefault="00940E1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4A2AAE"/>
    <w:multiLevelType w:val="singleLevel"/>
    <w:tmpl w:val="317CAAAC"/>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DA1NbG0NLIwMTVT0lEKTi0uzszPAykwrAUArnxIsiwAAAA="/>
    <w:docVar w:name="Description" w:val="Use this checklist to make sure you don't miss out any vital steps that need to be taken during the hiring process.. You may also find other employee hiring related document templates to use here https://www.templateguru.co.za/documents/hiring-employees/ and other Human Resources templates here https://www.templateguru.co.za/templates/human-resources/"/>
    <w:docVar w:name="Excerpt" w:val="No excerpt required"/>
    <w:docVar w:name="Tags" w:val="hiring, human resources, hiring employees, business documents, entrepreneurship, entrepreneur, checklist for hiring employees template, checklist for hiring employees example"/>
  </w:docVars>
  <w:rsids>
    <w:rsidRoot w:val="00940E1C"/>
    <w:rsid w:val="001C1353"/>
    <w:rsid w:val="00524A5F"/>
    <w:rsid w:val="00683ACF"/>
    <w:rsid w:val="007251B3"/>
    <w:rsid w:val="00940E1C"/>
    <w:rsid w:val="00951039"/>
    <w:rsid w:val="00E506F7"/>
    <w:rsid w:val="00EC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E8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6</Words>
  <Characters>709</Characters>
  <Application>Microsoft Office Word</Application>
  <DocSecurity>0</DocSecurity>
  <Lines>27</Lines>
  <Paragraphs>21</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9:48:00Z</dcterms:created>
  <dcterms:modified xsi:type="dcterms:W3CDTF">2019-10-21T19:08:00Z</dcterms:modified>
  <cp:category/>
</cp:coreProperties>
</file>